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Los</w:t>
      </w:r>
      <w:r>
        <w:t xml:space="preserve"> </w:t>
      </w:r>
      <w:r>
        <w:t xml:space="preserve">Angeles</w:t>
      </w:r>
    </w:p>
    <w:bookmarkStart w:id="20" w:name="X18b23abe8a9a314efbca192487b2b71c130cf75"/>
    <w:p>
      <w:pPr>
        <w:pStyle w:val="Heading1"/>
      </w:pPr>
      <w:r>
        <w:t xml:space="preserve">Internship Application Letter for Paramedic Internship Program</w:t>
      </w:r>
    </w:p>
    <w:p>
      <w:pPr>
        <w:pStyle w:val="FirstParagraph"/>
      </w:pPr>
      <w:r>
        <w:rPr>
          <w:bCs/>
          <w:b/>
        </w:rPr>
        <w:t xml:space="preserve">Date:</w:t>
      </w:r>
      <w:r>
        <w:t xml:space="preserve"> </w:t>
      </w:r>
      <w:r>
        <w:t xml:space="preserve">October 26, 2023</w:t>
      </w:r>
    </w:p>
    <w:p>
      <w:pPr>
        <w:pStyle w:val="BodyText"/>
      </w:pPr>
      <w:r>
        <w:rPr>
          <w:bCs/>
          <w:b/>
        </w:rPr>
        <w:t xml:space="preserve">Ms. Evelyn Torres</w:t>
      </w:r>
      <w:r>
        <w:br/>
      </w:r>
      <w:r>
        <w:t xml:space="preserve">EMS Recruitment Coordinator</w:t>
      </w:r>
      <w:r>
        <w:br/>
      </w:r>
      <w:r>
        <w:t xml:space="preserve">Los Angeles County Emergency Medical Services Agency (LAC-EMS)</w:t>
      </w:r>
      <w:r>
        <w:br/>
      </w:r>
      <w:r>
        <w:t xml:space="preserve">1500 South Grand Avenue, Suite 1750</w:t>
      </w:r>
      <w:r>
        <w:br/>
      </w:r>
      <w:r>
        <w:t xml:space="preserve">Los Angeles, California 90071</w:t>
      </w:r>
    </w:p>
    <w:p>
      <w:pPr>
        <w:pStyle w:val="BodyText"/>
      </w:pPr>
      <w:r>
        <w:t xml:space="preserve">Dear Ms. Torres,</w:t>
      </w:r>
    </w:p>
    <w:p>
      <w:pPr>
        <w:pStyle w:val="BodyText"/>
      </w:pPr>
      <w:r>
        <w:t xml:space="preserve">It is with profound enthusiasm and a deeply rooted commitment to emergency medical services that I submit my formal application for the Paramedic Internship Program at the Los Angeles County Emergency Medical Services Agency. As a recent graduate of the California State University, Northridge EMT-Paramedic program, I have meticulously prepared myself to contribute meaningfully to the life-saving operations that define EMS excellence within the United States Los Angeles community. This</w:t>
      </w:r>
      <w:r>
        <w:t xml:space="preserve"> </w:t>
      </w:r>
      <w:r>
        <w:rPr>
          <w:iCs/>
          <w:i/>
        </w:rPr>
        <w:t xml:space="preserve">Internship Application Letter</w:t>
      </w:r>
      <w:r>
        <w:t xml:space="preserve"> </w:t>
      </w:r>
      <w:r>
        <w:t xml:space="preserve">serves as my earnest expression of dedication to advancing my clinical expertise under your esteemed agency’s mentorship, specifically tailored to meet the unique demands of serving one of America’s most populous and diverse urban centers.</w:t>
      </w:r>
    </w:p>
    <w:p>
      <w:pPr>
        <w:pStyle w:val="BodyText"/>
      </w:pPr>
      <w:r>
        <w:t xml:space="preserve">The decision to pursue a career in paramedicine was forged through both personal experiences and a profound admiration for the critical role emergency medical services play in safeguarding public health. During my EMT-Basic field internship with the City of South Pasadena Fire Department, I witnessed firsthand how timely, compassionate care during cardiac arrests on Sunset Boulevard or trauma incidents near Downtown Los Angeles can literally rewrite destinies. These formative experiences solidified my resolve to become a</w:t>
      </w:r>
      <w:r>
        <w:t xml:space="preserve"> </w:t>
      </w:r>
      <w:r>
        <w:rPr>
          <w:iCs/>
          <w:i/>
        </w:rPr>
        <w:t xml:space="preserve">Paramedic</w:t>
      </w:r>
      <w:r>
        <w:t xml:space="preserve"> </w:t>
      </w:r>
      <w:r>
        <w:t xml:space="preserve">capable of navigating the complex medical landscape of</w:t>
      </w:r>
      <w:r>
        <w:t xml:space="preserve"> </w:t>
      </w:r>
      <w:r>
        <w:rPr>
          <w:bCs/>
          <w:b/>
        </w:rPr>
        <w:t xml:space="preserve">United States Los Angeles</w:t>
      </w:r>
      <w:r>
        <w:t xml:space="preserve">. I am not merely seeking an internship—I am eager to immerse myself in a system that treats every call, from a diabetic emergency in Boyle Heights to a mountain rescue in the Angeles National Forest, with equal urgency and competence.</w:t>
      </w:r>
    </w:p>
    <w:p>
      <w:pPr>
        <w:pStyle w:val="BodyText"/>
      </w:pPr>
      <w:r>
        <w:t xml:space="preserve">My academic journey at CSUN emphasized both technical mastery and cultural humility—essential qualities for thriving within Los Angeles’ mosaic of communities. I maintained a 3.8 GPA while completing advanced coursework in Advanced Cardiac Life Support (ACLS), Pediatric Advanced Life Support (PALS), Trauma Care, and Prehospital Emergency Medicine. Crucially, I achieved certification as a National Registry Paramedic (NRP) with an emphasis on managing high-volume calls across diverse demographics, including language barriers common in neighborhoods like Koreatown or the San Fernando Valley. My clinical rotations at Cedars-Sinai Medical Center and Harbor-UCLA Medical Center provided me with rigorous exposure to acute care scenarios mirroring those faced daily by LAC-EMS personnel—ranging from multi-vehicle collisions on the 405 Freeway to mass-casualty incidents during public events in the LA Memorial Coliseum.</w:t>
      </w:r>
    </w:p>
    <w:p>
      <w:pPr>
        <w:pStyle w:val="BodyText"/>
      </w:pPr>
      <w:r>
        <w:t xml:space="preserve">What distinguishes my approach is a specialized awareness of Los Angeles’ unique challenges. I recognize that serving this city requires more than clinical skill; it demands adaptability to unpredictable traffic patterns, sensitivity to socio-economic disparities affecting health outcomes, and collaboration with agencies like LAPD, the Department of Health Services, and community-based outreach programs. For instance, during my fieldwork at the Los Angeles Fire Department’s Station 47 in East LA, I assisted a paramedic team in coordinating care for a homeless individual experiencing hypothermia during an unseasonably cold snap—a scenario emblematic of the intersectional crises our city faces. This experience taught me that effective EMS transcends treating symptoms; it requires understanding context. I am prepared to bring this nuanced perspective to your internship program.</w:t>
      </w:r>
    </w:p>
    <w:p>
      <w:pPr>
        <w:pStyle w:val="BodyText"/>
      </w:pPr>
      <w:r>
        <w:t xml:space="preserve">My technical proficiencies align precisely with LAC-EMS’s operational standards. I am certified in Wilderness First Responder (WFR) training—vital given Los Angeles’ proximity to wilderness areas—and proficient in operating advanced equipment including defibrillators, IV pumps, and tactical medical kits used during high-risk deployments. I have logged over 450 hours of direct patient care under licensed paramedics, consistently receiving commendations for clear communication with patients and effective teamwork. In a recent simulation exercise at the Los Angeles County EMS Training Center focused on responding to a simulated earthquake scenario in Studio City, I successfully coordinated triage with emergency management personnel while maintaining composure under pressure—skills I know are critical for our region’s seismic vulnerability.</w:t>
      </w:r>
    </w:p>
    <w:p>
      <w:pPr>
        <w:pStyle w:val="BodyText"/>
      </w:pPr>
      <w:r>
        <w:t xml:space="preserve">Furthermore, I actively engage with the broader public health landscape of Los Angeles. Volunteering as a first aid provider at the LA County Fair and during Cal State Northridge’s campus events has honed my ability to educate diverse groups on emergency preparedness—a priority given recent wildfire seasons that have strained local EMS resources. I understand that preventing emergencies through community education is as vital as responding to them, and I am eager to contribute this perspective during my internship. The United States Los Angeles environment demands paramedics who are not only clinical experts but also trusted community partners, and I am committed to embodying this dual role.</w:t>
      </w:r>
    </w:p>
    <w:p>
      <w:pPr>
        <w:pStyle w:val="BodyText"/>
      </w:pPr>
      <w:r>
        <w:t xml:space="preserve">Choosing LAC-EMS for my internship is not merely a professional decision—it is a commitment to the very heart of what makes emergency medical services meaningful in America’s most dynamic city. I have long admired your agency’s leadership in implementing the "LA 911 Response Initiative," which prioritizes rapid response times and equitable care across all zip codes, from Venice Beach to Van Nuys. Your dedication to advancing paramedic scope of practice through evidence-based protocols resonates deeply with my own philosophy that emergency care must evolve alongside our communities’ needs. I am prepared to bring my relentless work ethic, academic rigor, and unwavering compassion to your team without hesitation.</w:t>
      </w:r>
    </w:p>
    <w:p>
      <w:pPr>
        <w:pStyle w:val="BodyText"/>
      </w:pPr>
      <w:r>
        <w:t xml:space="preserve">I respectfully request the opportunity to discuss how my training, values, and passion for urban EMS can support the mission of LAC-EMS during a formal interview. Thank you for considering this</w:t>
      </w:r>
      <w:r>
        <w:t xml:space="preserve"> </w:t>
      </w:r>
      <w:r>
        <w:rPr>
          <w:iCs/>
          <w:i/>
        </w:rPr>
        <w:t xml:space="preserve">Internship Application Letter</w:t>
      </w:r>
      <w:r>
        <w:t xml:space="preserve">, which reflects not just my qualifications but my profound respect for the life-saving work performed daily across Los Angeles County. I am available at your earliest convenience and welcome any further documentation required to support my candidacy.</w:t>
      </w:r>
    </w:p>
    <w:p>
      <w:pPr>
        <w:pStyle w:val="BodyText"/>
      </w:pPr>
      <w:r>
        <w:t xml:space="preserve">Sincerely,</w:t>
      </w:r>
    </w:p>
    <w:p>
      <w:pPr>
        <w:pStyle w:val="BodyText"/>
      </w:pPr>
      <w:r>
        <w:t xml:space="preserve">Alex Morgan</w:t>
      </w:r>
    </w:p>
    <w:p>
      <w:pPr>
        <w:pStyle w:val="BodyText"/>
      </w:pPr>
      <w:r>
        <w:t xml:space="preserve">Paramedic Candidate (NREMT-Paramedic)</w:t>
      </w:r>
    </w:p>
    <w:p>
      <w:pPr>
        <w:pStyle w:val="BodyText"/>
      </w:pPr>
      <w:r>
        <w:t xml:space="preserve">Cell: (323) 555-7890 | Email: alex.morgan@email.com</w:t>
      </w:r>
    </w:p>
    <w:p>
      <w:pPr>
        <w:pStyle w:val="BodyText"/>
      </w:pPr>
      <w:r>
        <w:t xml:space="preserve">This application is submitted for the Paramedic Internship Program at Los Angeles County Emergency Medical Services Agency, serving the United States Los Angeles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 - Los Angeles</dc:title>
  <dc:creator/>
  <dc:language>en</dc:language>
  <cp:keywords/>
  <dcterms:created xsi:type="dcterms:W3CDTF">2026-07-23T23:14:37Z</dcterms:created>
  <dcterms:modified xsi:type="dcterms:W3CDTF">2026-07-23T23:14:37Z</dcterms:modified>
</cp:coreProperties>
</file>

<file path=docProps/custom.xml><?xml version="1.0" encoding="utf-8"?>
<Properties xmlns="http://schemas.openxmlformats.org/officeDocument/2006/custom-properties" xmlns:vt="http://schemas.openxmlformats.org/officeDocument/2006/docPropsVTypes"/>
</file>